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ime Micheli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im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i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40 N Susan Ct,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hejza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233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